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00DC0A58" w:rsidR="00D80204" w:rsidRPr="00D427CA" w:rsidRDefault="00D80204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4A0998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26F874F" w14:textId="47298468" w:rsidR="00887B99" w:rsidRPr="00D427CA" w:rsidRDefault="00887B99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minerproces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BA6BB8A" w14:textId="7332BB64" w:rsidR="00887B99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C4BE2AF" w14:textId="6998C2D0" w:rsidR="00370C7A" w:rsidRPr="00370C7A" w:rsidRDefault="00370C7A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 w:hint="eastAsia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page.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gpumonito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databas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e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ocpag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45BD04D6" w:rsidR="00887B99" w:rsidRPr="00D427CA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  <w:proofErr w:type="spellEnd"/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A2980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8A2980" w:rsidRPr="00D427CA">
        <w:rPr>
          <w:rFonts w:ascii="Times New Roman" w:hAnsi="Times New Roman" w:cs="Times New Roman"/>
          <w:sz w:val="24"/>
          <w:szCs w:val="24"/>
        </w:rPr>
        <w:t xml:space="preserve">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B65486" w:rsidRPr="00D427CA">
        <w:rPr>
          <w:rFonts w:ascii="Times New Roman" w:hAnsi="Times New Roman" w:cs="Times New Roman"/>
          <w:sz w:val="24"/>
          <w:szCs w:val="24"/>
        </w:rPr>
        <w:t>Devices</w:t>
      </w:r>
      <w:proofErr w:type="gramEnd"/>
      <w:r w:rsidR="00B65486" w:rsidRPr="00D427CA">
        <w:rPr>
          <w:rFonts w:ascii="Times New Roman" w:hAnsi="Times New Roman" w:cs="Times New Roman"/>
          <w:sz w:val="24"/>
          <w:szCs w:val="24"/>
        </w:rPr>
        <w:t xml:space="preserve">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A02D4C" w14:textId="77777777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InfoList</w:t>
            </w:r>
            <w:proofErr w:type="spellEnd"/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proofErr w:type="spellStart"/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InfoList</w:t>
            </w:r>
            <w:proofErr w:type="spellEnd"/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disk information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evice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lastRenderedPageBreak/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_refresh_enable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2E357C1A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</w:t>
            </w:r>
            <w:r w:rsidR="002F3E4E">
              <w:rPr>
                <w:rFonts w:ascii="Times New Roman" w:hAnsi="Times New Roman" w:cs="Times New Roman"/>
              </w:rPr>
              <w:t xml:space="preserve"> </w:t>
            </w:r>
            <w:r w:rsidR="002F3E4E">
              <w:rPr>
                <w:rFonts w:ascii="Times New Roman" w:hAnsi="Times New Roman" w:cs="Times New Roman" w:hint="eastAsia"/>
              </w:rPr>
              <w:t>on</w:t>
            </w:r>
            <w:r w:rsidR="002F3E4E">
              <w:rPr>
                <w:rFonts w:ascii="Times New Roman" w:hAnsi="Times New Roman" w:cs="Times New Roman"/>
              </w:rPr>
              <w:t xml:space="preserve"> UI</w:t>
            </w:r>
            <w:r w:rsidRPr="00D427CA">
              <w:rPr>
                <w:rFonts w:ascii="Times New Roman" w:hAnsi="Times New Roman" w:cs="Times New Roman"/>
              </w:rPr>
              <w:t xml:space="preserve">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63EBBDDE" w14:textId="5E343996" w:rsidR="00644FBB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NVIDIA GPU driver API.</w:t>
            </w: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  <w:proofErr w:type="spellEnd"/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elper which </w:t>
            </w:r>
            <w:proofErr w:type="gramStart"/>
            <w:r w:rsidRPr="00D427CA">
              <w:rPr>
                <w:rFonts w:ascii="Times New Roman" w:hAnsi="Times New Roman" w:cs="Times New Roman"/>
              </w:rPr>
              <w:t>provide</w:t>
            </w:r>
            <w:proofErr w:type="gramEnd"/>
            <w:r w:rsidRPr="00D427CA">
              <w:rPr>
                <w:rFonts w:ascii="Times New Roman" w:hAnsi="Times New Roman" w:cs="Times New Roman"/>
              </w:rPr>
              <w:t xml:space="preserve"> some useful functions like reading files to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String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proofErr w:type="spellStart"/>
            <w:proofErr w:type="gramEnd"/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  <w:proofErr w:type="spellEnd"/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 w:hint="eastAsia"/>
              </w:rPr>
            </w:pPr>
            <w:r w:rsidRPr="00D427CA">
              <w:rPr>
                <w:rFonts w:ascii="Times New Roman" w:hAnsi="Times New Roman" w:cs="Times New Roman"/>
              </w:rPr>
              <w:t xml:space="preserve">The miner </w:t>
            </w:r>
            <w:proofErr w:type="gramStart"/>
            <w:r w:rsidRPr="00D427CA">
              <w:rPr>
                <w:rFonts w:ascii="Times New Roman" w:hAnsi="Times New Roman" w:cs="Times New Roman"/>
              </w:rPr>
              <w:t>thread</w:t>
            </w:r>
            <w:proofErr w:type="gram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F38250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settings</w:t>
            </w:r>
          </w:p>
        </w:tc>
        <w:tc>
          <w:tcPr>
            <w:tcW w:w="4579" w:type="dxa"/>
          </w:tcPr>
          <w:p w14:paraId="65DC8EC3" w14:textId="5C727D27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</w:t>
            </w:r>
            <w:r w:rsidR="002F3E4E">
              <w:rPr>
                <w:rFonts w:ascii="Times New Roman" w:hAnsi="Times New Roman" w:cs="Times New Roman"/>
              </w:rPr>
              <w:t>m</w:t>
            </w:r>
            <w:r w:rsidRPr="00D427CA">
              <w:rPr>
                <w:rFonts w:ascii="Times New Roman" w:hAnsi="Times New Roman" w:cs="Times New Roman"/>
              </w:rPr>
              <w:t>iners</w:t>
            </w:r>
            <w:r w:rsidR="002F3E4E">
              <w:rPr>
                <w:rFonts w:ascii="Times New Roman" w:hAnsi="Times New Roman" w:cs="Times New Roman"/>
              </w:rPr>
              <w:t>coffee</w:t>
            </w:r>
            <w:r w:rsidRPr="00D427CA">
              <w:rPr>
                <w:rFonts w:ascii="Times New Roman" w:hAnsi="Times New Roman" w:cs="Times New Roman"/>
              </w:rPr>
              <w:t>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14922223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823098F" w:rsidR="00A72D04" w:rsidRPr="00D427CA" w:rsidRDefault="00370C7A" w:rsidP="00A72D04">
            <w:pPr>
              <w:jc w:val="left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icon of the software.</w:t>
            </w: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sinfo</w:t>
            </w:r>
            <w:proofErr w:type="spellEnd"/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atabaseProces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database </w:t>
            </w:r>
            <w:proofErr w:type="gramStart"/>
            <w:r w:rsidRPr="00D427CA">
              <w:rPr>
                <w:rFonts w:ascii="Times New Roman" w:hAnsi="Times New Roman" w:cs="Times New Roman"/>
              </w:rPr>
              <w:t>thread</w:t>
            </w:r>
            <w:proofErr w:type="gramEnd"/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MinerRunn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StartStop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opped or not after starting mining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rrorCoun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aximize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restor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restore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quit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quit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open 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Hash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lic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r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temperature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Temp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 temperature chart.</w:t>
            </w: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r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pool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otal_hash_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us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355E8F66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USD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ny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34A7A7B6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CNY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2F3E4E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0897FDC8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24EACDC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1DF8AEAF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647767D6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TrayIcon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439A2D3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7D849960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1EDF9C5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0E6D1C2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371AC3B9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000CE1C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386B6503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56EC773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220E51DF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23C6221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1127BCA8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2C600386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4FB134BD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7BE0930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32A1965B" w14:textId="7CCFE16B" w:rsidR="00105C6E" w:rsidRPr="00D427CA" w:rsidRDefault="00105C6E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257FBD" w14:textId="229E19F0" w:rsidR="00314BBC" w:rsidRPr="00D427CA" w:rsidRDefault="00314BBC" w:rsidP="00314BBC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ToMap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4F98C2" w14:textId="68BCE99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C1B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>Pointer to Coin to add in the global map.</w:t>
      </w:r>
    </w:p>
    <w:p w14:paraId="53A433FA" w14:textId="76185791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D6ACE11" w14:textId="5427FA8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dd the Coin* to the global map from coin name to Coin*.</w:t>
      </w:r>
    </w:p>
    <w:p w14:paraId="2655DEC3" w14:textId="77777777" w:rsidR="00514017" w:rsidRPr="00314BBC" w:rsidRDefault="00514017" w:rsidP="00314BBC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1A235F3" w14:textId="59EA8F1C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ToMap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6811797" w14:textId="5C58D9E2" w:rsidR="00514017" w:rsidRPr="00D14E9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 xml:space="preserve">Pointer to 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>Core</w:t>
      </w:r>
      <w:r w:rsidR="00D14E9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 in the global map.</w:t>
      </w:r>
    </w:p>
    <w:p w14:paraId="7172BD57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9D6A95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6E853F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31DE3F4" w14:textId="11985D3C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ToMap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3D7315" w14:textId="14AC81C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74AD8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6C31865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70CD5DE7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018C84D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5A83CE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235343F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27D05CF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07743F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A78433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19BFA60" w14:textId="3A43FD3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7E0F2D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0BD1044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CD1D847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4D01C98E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3E416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0260A1BB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055242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0246A73" w14:textId="490954AE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014AFA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4A4108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6BE2556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263F16D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6D3E6F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7A511102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F0B7706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：</w:t>
      </w:r>
    </w:p>
    <w:p w14:paraId="55E2152B" w14:textId="1BBD705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D52F35A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24EB0A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7BB32FF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45EBBF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3271CEA3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63F417C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A2F1C38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C5A67B5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26F51D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787951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0587F1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32CC794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73C796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3347BD9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A8487E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001ABD2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3265DC4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Pr="00D427CA">
        <w:rPr>
          <w:rFonts w:ascii="Times New Roman" w:hAnsi="Times New Roman" w:cs="Times New Roman"/>
          <w:color w:val="800080"/>
        </w:rPr>
        <w:t>QPushButton</w:t>
      </w:r>
      <w:proofErr w:type="spellEnd"/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pushButton</w:t>
      </w:r>
      <w:proofErr w:type="spellEnd"/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679EB0D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</w:t>
      </w:r>
      <w:proofErr w:type="spellEnd"/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2FF21A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4073A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D6583A" w14:textId="714A2DA4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lastRenderedPageBreak/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6BBB208" w14:textId="6A05188E" w:rsidR="00552763" w:rsidRPr="00D427CA" w:rsidRDefault="0026536F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Icon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5276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08BDE72" w14:textId="241379E9" w:rsidR="00552763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88DBCA5" w14:textId="66F13092" w:rsidR="00552763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846AE19" w14:textId="0E095737" w:rsidR="009305E1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the icon of the main window and the </w:t>
      </w:r>
      <w:proofErr w:type="gramStart"/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>mini icon</w:t>
      </w:r>
      <w:proofErr w:type="gramEnd"/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toolbar.</w:t>
      </w:r>
    </w:p>
    <w:p w14:paraId="15493618" w14:textId="77777777" w:rsidR="009305E1" w:rsidRPr="0026536F" w:rsidRDefault="009305E1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proofErr w:type="spellEnd"/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:</w:t>
      </w:r>
    </w:p>
    <w:p w14:paraId="691B53D7" w14:textId="0AC3B7A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3020F3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4416490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469AC13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19D1FF8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791F79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38FD344F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1506FF5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display button if the device number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4977371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2E8D25B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2B86F1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0F0DFB01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3ED0035E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11AEC43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44577CC6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09FC223F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clocking 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15100D26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help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4613927F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1571BD3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B0F452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</w:p>
    <w:p w14:paraId="3FE70769" w14:textId="11C5BBA7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059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4C38FF1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0CFCD84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04700A4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26901A84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59EF7635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7ADEA3F6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he new value of the slider of the fan speed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55DA064E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ctivat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706F840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7E58B2C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9AFA84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temperature 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786CF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</w:t>
      </w:r>
      <w:proofErr w:type="gram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Program take control of the overclocking with the </w:t>
      </w:r>
      <w:proofErr w:type="gramStart"/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advices</w:t>
      </w:r>
      <w:proofErr w:type="gramEnd"/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re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pool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lastRenderedPageBreak/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6348008" w:rsidR="008B565B" w:rsidRPr="00D427C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Functions:</w:t>
      </w:r>
    </w:p>
    <w:p w14:paraId="24ECA094" w14:textId="678A9BD1" w:rsidR="008C21DC" w:rsidRPr="00D427CA" w:rsidRDefault="008C21DC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Widge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B888448" w14:textId="20514C3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91237E" w:rsidRPr="00D427CA">
        <w:rPr>
          <w:rFonts w:ascii="Times New Roman" w:hAnsi="Times New Roman" w:cs="Times New Roman"/>
        </w:rPr>
        <w:t xml:space="preserve"> whether the main window is in test mode, parent widget.</w:t>
      </w:r>
    </w:p>
    <w:p w14:paraId="0C4E9BE7" w14:textId="0DA9DA0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561F9A" w:rsidRPr="00D427CA">
        <w:rPr>
          <w:rFonts w:ascii="Times New Roman" w:hAnsi="Times New Roman" w:cs="Times New Roman"/>
        </w:rPr>
        <w:t xml:space="preserve"> None.</w:t>
      </w:r>
    </w:p>
    <w:p w14:paraId="18703C94" w14:textId="51A1B129" w:rsidR="00980B69" w:rsidRPr="00D427CA" w:rsidRDefault="00980B69" w:rsidP="00667421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>Task:</w:t>
      </w:r>
      <w:r w:rsidR="008D63EB" w:rsidRPr="00D427CA">
        <w:rPr>
          <w:rFonts w:ascii="Times New Roman" w:hAnsi="Times New Roman" w:cs="Times New Roman"/>
        </w:rPr>
        <w:t xml:space="preserve"> </w:t>
      </w:r>
      <w:r w:rsidR="00B13E00" w:rsidRPr="00D427CA">
        <w:rPr>
          <w:rFonts w:ascii="Times New Roman" w:hAnsi="Times New Roman" w:cs="Times New Roman"/>
        </w:rPr>
        <w:t xml:space="preserve">Initialize necessary variables of the class. </w:t>
      </w:r>
      <w:r w:rsidR="00D56F26" w:rsidRPr="00D427CA">
        <w:rPr>
          <w:rFonts w:ascii="Times New Roman" w:hAnsi="Times New Roman" w:cs="Times New Roman"/>
        </w:rPr>
        <w:t>Create and invoke all the threads.</w:t>
      </w:r>
      <w:r w:rsidR="00FC6D8C" w:rsidRPr="00D427CA">
        <w:rPr>
          <w:rFonts w:ascii="Times New Roman" w:hAnsi="Times New Roman" w:cs="Times New Roman"/>
        </w:rPr>
        <w:t xml:space="preserve"> </w:t>
      </w:r>
      <w:r w:rsidR="00667421" w:rsidRPr="00D427CA">
        <w:rPr>
          <w:rFonts w:ascii="Times New Roman" w:hAnsi="Times New Roman" w:cs="Times New Roman"/>
        </w:rPr>
        <w:t xml:space="preserve">Initialized </w:t>
      </w:r>
      <w:r w:rsidR="006F7C26" w:rsidRPr="00D427CA">
        <w:rPr>
          <w:rFonts w:ascii="Times New Roman" w:hAnsi="Times New Roman" w:cs="Times New Roman"/>
        </w:rPr>
        <w:t>all the graphs</w:t>
      </w:r>
      <w:r w:rsidR="00B41534" w:rsidRPr="00D427CA">
        <w:rPr>
          <w:rFonts w:ascii="Times New Roman" w:hAnsi="Times New Roman" w:cs="Times New Roman"/>
        </w:rPr>
        <w:t xml:space="preserve"> and</w:t>
      </w:r>
      <w:r w:rsidR="006F7C26" w:rsidRPr="00D427CA">
        <w:rPr>
          <w:rFonts w:ascii="Times New Roman" w:hAnsi="Times New Roman" w:cs="Times New Roman"/>
        </w:rPr>
        <w:t xml:space="preserve"> </w:t>
      </w:r>
      <w:r w:rsidR="00B41534" w:rsidRPr="00D427CA">
        <w:rPr>
          <w:rFonts w:ascii="Times New Roman" w:hAnsi="Times New Roman" w:cs="Times New Roman"/>
        </w:rPr>
        <w:t>overclocking page and help page.</w:t>
      </w:r>
      <w:r w:rsidR="00017599" w:rsidRPr="00D427CA">
        <w:rPr>
          <w:rFonts w:ascii="Times New Roman" w:hAnsi="Times New Roman" w:cs="Times New Roman"/>
        </w:rPr>
        <w:t xml:space="preserve"> </w:t>
      </w:r>
      <w:r w:rsidR="006A4981" w:rsidRPr="00D427CA">
        <w:rPr>
          <w:rFonts w:ascii="Times New Roman" w:hAnsi="Times New Roman" w:cs="Times New Roman"/>
        </w:rPr>
        <w:t xml:space="preserve">Check and load the </w:t>
      </w:r>
      <w:proofErr w:type="spellStart"/>
      <w:r w:rsidR="003867BC" w:rsidRPr="00D427CA">
        <w:rPr>
          <w:rFonts w:ascii="Times New Roman" w:hAnsi="Times New Roman" w:cs="Times New Roman"/>
        </w:rPr>
        <w:t>nvml</w:t>
      </w:r>
      <w:proofErr w:type="spellEnd"/>
      <w:r w:rsidR="003867BC" w:rsidRPr="00D427CA">
        <w:rPr>
          <w:rFonts w:ascii="Times New Roman" w:hAnsi="Times New Roman" w:cs="Times New Roman"/>
        </w:rPr>
        <w:t xml:space="preserve"> library</w:t>
      </w:r>
      <w:r w:rsidR="007C60BB" w:rsidRPr="00D427CA">
        <w:rPr>
          <w:rFonts w:ascii="Times New Roman" w:hAnsi="Times New Roman" w:cs="Times New Roman"/>
        </w:rPr>
        <w:t>.</w:t>
      </w:r>
      <w:r w:rsidR="009D3B47" w:rsidRPr="00D427CA">
        <w:rPr>
          <w:rFonts w:ascii="Times New Roman" w:hAnsi="Times New Roman" w:cs="Times New Roman"/>
        </w:rPr>
        <w:t xml:space="preserve"> Load the </w:t>
      </w:r>
      <w:r w:rsidR="00450900" w:rsidRPr="00D427CA">
        <w:rPr>
          <w:rFonts w:ascii="Times New Roman" w:hAnsi="Times New Roman" w:cs="Times New Roman"/>
        </w:rPr>
        <w:t xml:space="preserve">most recent </w:t>
      </w:r>
      <w:r w:rsidR="009D3B47" w:rsidRPr="00D427CA">
        <w:rPr>
          <w:rFonts w:ascii="Times New Roman" w:hAnsi="Times New Roman" w:cs="Times New Roman"/>
        </w:rPr>
        <w:t xml:space="preserve">settings of necessary check box, combo box from the </w:t>
      </w:r>
      <w:r w:rsidR="00F02ED9" w:rsidRPr="00D427CA">
        <w:rPr>
          <w:rFonts w:ascii="Times New Roman" w:hAnsi="Times New Roman" w:cs="Times New Roman"/>
        </w:rPr>
        <w:t>settings files</w:t>
      </w:r>
      <w:r w:rsidR="00537E08" w:rsidRPr="00D427CA">
        <w:rPr>
          <w:rFonts w:ascii="Times New Roman" w:hAnsi="Times New Roman" w:cs="Times New Roman"/>
        </w:rPr>
        <w:t xml:space="preserve"> (MinersLamp.ini)</w:t>
      </w:r>
      <w:r w:rsidR="00F02ED9" w:rsidRPr="00D427CA">
        <w:rPr>
          <w:rFonts w:ascii="Times New Roman" w:hAnsi="Times New Roman" w:cs="Times New Roman"/>
        </w:rPr>
        <w:t>.</w:t>
      </w:r>
    </w:p>
    <w:p w14:paraId="770B58BE" w14:textId="7777777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24D90477" w14:textId="54EF3FF6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79759E2D" w14:textId="2748297A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30420E13" w14:textId="3A32A9D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669DF5E5" w14:textId="3E680C45" w:rsidR="00980B69" w:rsidRPr="00D427CA" w:rsidRDefault="00980B69" w:rsidP="00906648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Task:</w:t>
      </w:r>
      <w:r w:rsidR="0027010D" w:rsidRPr="00D427CA">
        <w:rPr>
          <w:rFonts w:ascii="Times New Roman" w:hAnsi="Times New Roman" w:cs="Times New Roman"/>
        </w:rPr>
        <w:t xml:space="preserve"> </w:t>
      </w:r>
      <w:r w:rsidR="00715812" w:rsidRPr="00D427CA">
        <w:rPr>
          <w:rFonts w:ascii="Times New Roman" w:hAnsi="Times New Roman" w:cs="Times New Roman"/>
        </w:rPr>
        <w:t>Free necessary allocated variables</w:t>
      </w:r>
      <w:r w:rsidR="00362553" w:rsidRPr="00D427CA">
        <w:rPr>
          <w:rFonts w:ascii="Times New Roman" w:hAnsi="Times New Roman" w:cs="Times New Roman"/>
        </w:rPr>
        <w:t xml:space="preserve"> and chart</w:t>
      </w:r>
      <w:r w:rsidR="00715812" w:rsidRPr="00D427CA">
        <w:rPr>
          <w:rFonts w:ascii="Times New Roman" w:hAnsi="Times New Roman" w:cs="Times New Roman"/>
        </w:rPr>
        <w:t xml:space="preserve">. </w:t>
      </w:r>
      <w:r w:rsidR="00906648" w:rsidRPr="00D427CA">
        <w:rPr>
          <w:rFonts w:ascii="Times New Roman" w:hAnsi="Times New Roman" w:cs="Times New Roman"/>
        </w:rPr>
        <w:t xml:space="preserve">Save the parameters of some important settings to </w:t>
      </w:r>
      <w:r w:rsidR="00ED499D" w:rsidRPr="00D427CA">
        <w:rPr>
          <w:rFonts w:ascii="Times New Roman" w:hAnsi="Times New Roman" w:cs="Times New Roman"/>
        </w:rPr>
        <w:t>setting file.</w:t>
      </w:r>
      <w:r w:rsidR="00501799" w:rsidRPr="00D427CA">
        <w:rPr>
          <w:rFonts w:ascii="Times New Roman" w:hAnsi="Times New Roman" w:cs="Times New Roman"/>
        </w:rPr>
        <w:t xml:space="preserve"> </w:t>
      </w:r>
      <w:r w:rsidR="0041661E" w:rsidRPr="00D427CA">
        <w:rPr>
          <w:rFonts w:ascii="Times New Roman" w:hAnsi="Times New Roman" w:cs="Times New Roman"/>
        </w:rPr>
        <w:t>Delete and terminate the threads.</w:t>
      </w:r>
    </w:p>
    <w:p w14:paraId="348D13A3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48F6E618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0B3D704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5838C3C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695DC67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2C94370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1F64792D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Pr="00D427CA">
        <w:rPr>
          <w:rFonts w:ascii="Times New Roman" w:hAnsi="Times New Roman" w:cs="Times New Roman"/>
          <w:color w:val="800080"/>
        </w:rPr>
        <w:t>QObjec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Even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6E825B1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lastRenderedPageBreak/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59900A90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rotected Functions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proofErr w:type="spellEnd"/>
      <w:r w:rsidR="005B44D1"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="005B44D1" w:rsidRPr="00D427CA">
        <w:rPr>
          <w:rFonts w:ascii="Times New Roman" w:hAnsi="Times New Roman" w:cs="Times New Roman"/>
          <w:color w:val="800080"/>
        </w:rPr>
        <w:t>QCloseEvent</w:t>
      </w:r>
      <w:proofErr w:type="spellEnd"/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4390CABC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023DCC">
        <w:rPr>
          <w:rFonts w:ascii="Times New Roman" w:hAnsi="Times New Roman" w:cs="Times New Roman"/>
        </w:rPr>
        <w:t>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rQUAajrhLy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3</Pages>
  <Words>2989</Words>
  <Characters>17039</Characters>
  <Application>Microsoft Office Word</Application>
  <DocSecurity>0</DocSecurity>
  <Lines>141</Lines>
  <Paragraphs>39</Paragraphs>
  <ScaleCrop>false</ScaleCrop>
  <Company/>
  <LinksUpToDate>false</LinksUpToDate>
  <CharactersWithSpaces>1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33</cp:revision>
  <dcterms:created xsi:type="dcterms:W3CDTF">2021-05-09T06:35:00Z</dcterms:created>
  <dcterms:modified xsi:type="dcterms:W3CDTF">2021-05-10T13:29:00Z</dcterms:modified>
</cp:coreProperties>
</file>